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 4, 2021 (12:10:4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implementing-for-loops"/>
    <w:p>
      <w:pPr>
        <w:pStyle w:val="Heading1"/>
      </w:pPr>
      <w:r>
        <w:t xml:space="preserve">Implementing for Loops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</w:pPr>
      <w:r>
        <w:t xml:space="preserve">How would you change the program to make it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</w:pPr>
      <w:r>
        <w:t xml:space="preserve">How would you change the program to make it display on the screen the divisors of the integer entered? Examples:</w:t>
      </w:r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5</m:t>
        </m:r>
      </m:oMath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0</m:t>
        </m:r>
      </m:oMath>
      <w:r>
        <w:t xml:space="preserve">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3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3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4" w:name="using-continue-and-break"/>
    <w:p>
      <w:pPr>
        <w:pStyle w:val="Heading1"/>
      </w:pPr>
      <w:r>
        <w:t xml:space="preserve">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6" w:name="pushing-further-optional"/>
    <w:p>
      <w:pPr>
        <w:pStyle w:val="Heading1"/>
      </w:pPr>
      <w:r>
        <w:t xml:space="preserve">Pushing Further (Optional)</w:t>
      </w:r>
    </w:p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04T16:11:04Z</dcterms:created>
  <dcterms:modified xsi:type="dcterms:W3CDTF">2021-10-04T16:11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 4, 2021 (12:10:4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